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56D55" w14:textId="7B8BF841" w:rsidR="006A2B96" w:rsidRDefault="008D7A70" w:rsidP="008D7A70">
      <w:r w:rsidRPr="008D7A70">
        <w:t>https://udlaec.sharepoint.com/sites/Section_3731513241/_layouts/15/stream.aspx?id=%2Fsites%2FSection%5F3731513241%2FShared%20Documents%2FGeneral%2FRecordings%2FReuni%C3%B3n%20en%20%5FGeneral%5F%2D20230329%5F195620%2DGrabaci%C3%B3n%20de%20la%20reuni%C3%B3n%2Emp4</w:t>
      </w:r>
    </w:p>
    <w:p w14:paraId="43BFD8AA" w14:textId="77777777" w:rsidR="00B0350A" w:rsidRDefault="00B0350A" w:rsidP="008D7A70"/>
    <w:p w14:paraId="4B4E9D0C" w14:textId="77777777" w:rsidR="008D7A70" w:rsidRPr="008D7A70" w:rsidRDefault="008D7A70" w:rsidP="008D7A70"/>
    <w:sectPr w:rsidR="008D7A70" w:rsidRPr="008D7A7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zc0MzSxMLYwMjJW0lEKTi0uzszPAykwrAUAHJesgiwAAAA="/>
  </w:docVars>
  <w:rsids>
    <w:rsidRoot w:val="008D7A70"/>
    <w:rsid w:val="00674E6D"/>
    <w:rsid w:val="006A2B96"/>
    <w:rsid w:val="008D7A70"/>
    <w:rsid w:val="00B03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05314"/>
  <w15:chartTrackingRefBased/>
  <w15:docId w15:val="{6D86B509-EB5D-49FE-8BCD-B08556F35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C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4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l Vallejo</dc:creator>
  <cp:keywords/>
  <dc:description/>
  <cp:lastModifiedBy>Fidel Vallejo</cp:lastModifiedBy>
  <cp:revision>3</cp:revision>
  <dcterms:created xsi:type="dcterms:W3CDTF">2023-03-31T22:59:00Z</dcterms:created>
  <dcterms:modified xsi:type="dcterms:W3CDTF">2023-03-31T22:59:00Z</dcterms:modified>
</cp:coreProperties>
</file>